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4a63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dca9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ad4e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4Z</dcterms:created>
  <dcterms:modified xsi:type="dcterms:W3CDTF">2016-12-06T04:43:04Z</dcterms:modified>
</cp:coreProperties>
</file>